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garet Weschl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gare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schl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78 Foxdale Avenue, Winnetka, IL, USA Winnetk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msulliv8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513646395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ran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